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0F89A" w14:textId="12530130" w:rsidR="002626DF" w:rsidRPr="00611C50" w:rsidRDefault="00AF5BE3" w:rsidP="00EA7C99">
      <w:pPr>
        <w:ind w:left="0"/>
        <w:jc w:val="center"/>
        <w:rPr>
          <w:b/>
          <w:bCs/>
          <w:lang w:val="en-US"/>
        </w:rPr>
      </w:pPr>
      <w:r w:rsidRPr="00611C50">
        <w:rPr>
          <w:rFonts w:ascii="Times New Roman" w:hAnsi="CordiaUPC" w:cs="CordiaUPC"/>
          <w:noProof/>
          <w:color w:val="000000"/>
          <w:lang w:val="en-US"/>
        </w:rPr>
        <w:drawing>
          <wp:anchor distT="0" distB="0" distL="114300" distR="114300" simplePos="0" relativeHeight="251659264" behindDoc="0" locked="0" layoutInCell="1" allowOverlap="1" wp14:anchorId="1C4F9A29" wp14:editId="0FD15B34">
            <wp:simplePos x="0" y="0"/>
            <wp:positionH relativeFrom="margin">
              <wp:posOffset>2773680</wp:posOffset>
            </wp:positionH>
            <wp:positionV relativeFrom="paragraph">
              <wp:posOffset>-171450</wp:posOffset>
            </wp:positionV>
            <wp:extent cx="782320" cy="782320"/>
            <wp:effectExtent l="0" t="0" r="0" b="0"/>
            <wp:wrapNone/>
            <wp:docPr id="1" name="Picture 1" descr="D:\Logo_kmitl\logo_kmitl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ogo_kmitl\logo_kmitl_B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8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9B94A7" w14:textId="77777777" w:rsidR="00AF5BE3" w:rsidRPr="00611C50" w:rsidRDefault="00AF5BE3" w:rsidP="003C486E">
      <w:pPr>
        <w:spacing w:before="240"/>
        <w:ind w:left="0"/>
        <w:rPr>
          <w:b/>
          <w:bCs/>
          <w:lang w:val="en-US"/>
        </w:rPr>
      </w:pPr>
    </w:p>
    <w:p w14:paraId="3153E54E" w14:textId="2B352F3F" w:rsidR="002626DF" w:rsidRDefault="0082569E" w:rsidP="00A82403">
      <w:pPr>
        <w:ind w:left="0"/>
        <w:jc w:val="center"/>
        <w:rPr>
          <w:b/>
          <w:bCs/>
          <w:lang w:val="en-US"/>
        </w:rPr>
      </w:pPr>
      <w:r w:rsidRPr="00611C50">
        <w:rPr>
          <w:b/>
          <w:bCs/>
          <w:cs/>
          <w:lang w:val="en-US"/>
        </w:rPr>
        <w:t>หนังสือ</w:t>
      </w:r>
      <w:r w:rsidR="00AE439C">
        <w:rPr>
          <w:rFonts w:hint="cs"/>
          <w:b/>
          <w:bCs/>
          <w:cs/>
          <w:lang w:val="en-US"/>
        </w:rPr>
        <w:t>ขออนุญาต</w:t>
      </w:r>
      <w:bookmarkStart w:id="0" w:name="_Hlk75938914"/>
      <w:r w:rsidR="00A82403">
        <w:rPr>
          <w:rFonts w:hint="cs"/>
          <w:b/>
          <w:bCs/>
          <w:cs/>
          <w:lang w:val="en-US"/>
        </w:rPr>
        <w:t>ปฏิบัติสหกิจศึกษา</w:t>
      </w:r>
      <w:bookmarkEnd w:id="0"/>
      <w:r w:rsidR="00B446F6" w:rsidRPr="00611C50">
        <w:rPr>
          <w:rFonts w:hint="cs"/>
          <w:b/>
          <w:bCs/>
          <w:cs/>
          <w:lang w:val="en-US"/>
        </w:rPr>
        <w:t>ภายนอกสถา</w:t>
      </w:r>
      <w:r w:rsidR="00611C50" w:rsidRPr="00611C50">
        <w:rPr>
          <w:rFonts w:hint="cs"/>
          <w:b/>
          <w:bCs/>
          <w:cs/>
          <w:lang w:val="en-US"/>
        </w:rPr>
        <w:t>บัน</w:t>
      </w:r>
      <w:r w:rsidR="0077734F" w:rsidRPr="00611C50">
        <w:rPr>
          <w:rFonts w:hint="cs"/>
          <w:b/>
          <w:bCs/>
          <w:cs/>
          <w:lang w:val="en-US"/>
        </w:rPr>
        <w:t xml:space="preserve">ภายใต้สถานการณ์ </w:t>
      </w:r>
      <w:r w:rsidR="0077734F" w:rsidRPr="00611C50">
        <w:rPr>
          <w:b/>
          <w:bCs/>
          <w:lang w:val="en-US"/>
        </w:rPr>
        <w:t>COVID-19</w:t>
      </w:r>
    </w:p>
    <w:p w14:paraId="3262520A" w14:textId="69A9488B" w:rsidR="00A82403" w:rsidRPr="00611C50" w:rsidRDefault="00A82403" w:rsidP="00A82403">
      <w:pPr>
        <w:ind w:left="0"/>
        <w:jc w:val="center"/>
        <w:rPr>
          <w:b/>
          <w:bCs/>
          <w:lang w:val="en-US"/>
        </w:rPr>
      </w:pPr>
      <w:r>
        <w:rPr>
          <w:rFonts w:hint="cs"/>
          <w:b/>
          <w:bCs/>
          <w:cs/>
          <w:lang w:val="en-US"/>
        </w:rPr>
        <w:t xml:space="preserve">ภาคเรียนที่ </w:t>
      </w:r>
      <w:r>
        <w:rPr>
          <w:b/>
          <w:bCs/>
          <w:lang w:val="en-US"/>
        </w:rPr>
        <w:t xml:space="preserve">1 </w:t>
      </w:r>
      <w:r>
        <w:rPr>
          <w:rFonts w:hint="cs"/>
          <w:b/>
          <w:bCs/>
          <w:cs/>
          <w:lang w:val="en-US"/>
        </w:rPr>
        <w:t xml:space="preserve">ปีการศึกษา </w:t>
      </w:r>
      <w:r>
        <w:rPr>
          <w:b/>
          <w:bCs/>
          <w:lang w:val="en-US"/>
        </w:rPr>
        <w:t>2564</w:t>
      </w:r>
    </w:p>
    <w:p w14:paraId="4F2BF6E1" w14:textId="4BC39177" w:rsidR="00AE439C" w:rsidRPr="00AD3271" w:rsidRDefault="009658E7" w:rsidP="00AD3271">
      <w:pPr>
        <w:spacing w:after="240"/>
        <w:ind w:left="0"/>
        <w:jc w:val="center"/>
        <w:rPr>
          <w:b/>
          <w:bCs/>
          <w:lang w:val="en-US"/>
        </w:rPr>
      </w:pPr>
      <w:r w:rsidRPr="00611C50">
        <w:rPr>
          <w:b/>
          <w:bCs/>
          <w:cs/>
          <w:lang w:val="en-US"/>
        </w:rPr>
        <w:t>สถาบันเทคโนโลยีพระจอมเกล้าเจ้าคุณทหารลาดกระบัง</w:t>
      </w:r>
    </w:p>
    <w:p w14:paraId="1BD097D0" w14:textId="69B2CB5D" w:rsidR="00611C50" w:rsidRPr="004D26D6" w:rsidRDefault="00AE439C" w:rsidP="00603F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 w:rsidRPr="004D26D6">
        <w:rPr>
          <w:b/>
          <w:bCs/>
          <w:lang w:val="en-US"/>
        </w:rPr>
        <w:t xml:space="preserve">1 </w:t>
      </w:r>
      <w:r w:rsidRPr="004D26D6">
        <w:rPr>
          <w:rFonts w:hint="cs"/>
          <w:b/>
          <w:bCs/>
          <w:cs/>
          <w:lang w:val="en-US"/>
        </w:rPr>
        <w:t>สำหรับนักศึกษา</w:t>
      </w:r>
    </w:p>
    <w:p w14:paraId="3511EB87" w14:textId="2941695F" w:rsidR="006C628D" w:rsidRDefault="00611C50" w:rsidP="00603F16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นางสาว........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 w:rsidR="006C628D"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 w:rsidR="006C628D">
        <w:rPr>
          <w:rFonts w:hint="cs"/>
          <w:cs/>
          <w:lang w:val="en-US"/>
        </w:rPr>
        <w:t xml:space="preserve"> </w:t>
      </w:r>
    </w:p>
    <w:p w14:paraId="61AC8B4F" w14:textId="31AE7C43" w:rsidR="005209A2" w:rsidRPr="008E5378" w:rsidRDefault="006C628D" w:rsidP="00611C50">
      <w:pPr>
        <w:ind w:left="0"/>
        <w:rPr>
          <w:lang w:val="en-US"/>
        </w:rPr>
      </w:pPr>
      <w:r w:rsidRPr="008E5378">
        <w:rPr>
          <w:cs/>
          <w:lang w:val="en-US"/>
        </w:rPr>
        <w:t>รหัสนักศึกษา</w:t>
      </w:r>
      <w:r>
        <w:rPr>
          <w:lang w:val="en-US"/>
        </w:rPr>
        <w:t>.</w:t>
      </w:r>
      <w:r w:rsidRPr="008E5378">
        <w:rPr>
          <w:cs/>
          <w:lang w:val="en-US"/>
        </w:rPr>
        <w:t>..</w:t>
      </w:r>
      <w:r>
        <w:rPr>
          <w:lang w:val="en-US"/>
        </w:rPr>
        <w:t>.................</w:t>
      </w:r>
      <w:r w:rsidRPr="008E5378">
        <w:rPr>
          <w:cs/>
          <w:lang w:val="en-US"/>
        </w:rPr>
        <w:t>. สังกัด</w:t>
      </w:r>
      <w:r w:rsidRPr="008E5378">
        <w:rPr>
          <w:rFonts w:hint="cs"/>
          <w:cs/>
          <w:lang w:val="en-US"/>
        </w:rPr>
        <w:t>คณะ</w:t>
      </w:r>
      <w:r w:rsidRPr="008E5378">
        <w:rPr>
          <w:lang w:val="en-US"/>
        </w:rPr>
        <w:t>/</w:t>
      </w:r>
      <w:r w:rsidRPr="008E5378">
        <w:rPr>
          <w:rFonts w:hint="cs"/>
          <w:cs/>
          <w:lang w:val="en-US"/>
        </w:rPr>
        <w:t>วิทยาลัย</w:t>
      </w:r>
      <w:r w:rsidRPr="008E5378">
        <w:rPr>
          <w:lang w:val="en-US"/>
        </w:rPr>
        <w:t>/</w:t>
      </w:r>
      <w:r w:rsidRPr="008E5378">
        <w:rPr>
          <w:rFonts w:hint="cs"/>
          <w:cs/>
          <w:lang w:val="en-US"/>
        </w:rPr>
        <w:t>วิทยาเขต</w:t>
      </w:r>
      <w:r w:rsidRPr="008E5378">
        <w:rPr>
          <w:lang w:val="en-US"/>
        </w:rPr>
        <w:t>…..……..………………………</w:t>
      </w:r>
      <w:r>
        <w:rPr>
          <w:lang w:val="en-US"/>
        </w:rPr>
        <w:t>…………………………………..</w:t>
      </w:r>
      <w:r w:rsidRPr="008E5378">
        <w:rPr>
          <w:lang w:val="en-US"/>
        </w:rPr>
        <w:t>…..………….</w:t>
      </w:r>
      <w:r w:rsidRPr="008E5378">
        <w:rPr>
          <w:rFonts w:hint="cs"/>
          <w:cs/>
          <w:lang w:val="en-US"/>
        </w:rPr>
        <w:t xml:space="preserve"> </w:t>
      </w:r>
      <w:r>
        <w:rPr>
          <w:lang w:val="en-US"/>
        </w:rPr>
        <w:br/>
      </w:r>
      <w:r w:rsidRPr="008E5378">
        <w:rPr>
          <w:rFonts w:hint="cs"/>
          <w:cs/>
          <w:lang w:val="en-US"/>
        </w:rPr>
        <w:t>หลักสูตร</w:t>
      </w:r>
      <w:r w:rsidRPr="008E5378">
        <w:rPr>
          <w:lang w:val="en-US"/>
        </w:rPr>
        <w:t xml:space="preserve"> ……</w:t>
      </w:r>
      <w:r w:rsidRPr="008E5378">
        <w:rPr>
          <w:cs/>
          <w:lang w:val="en-US"/>
        </w:rPr>
        <w:t>....</w:t>
      </w:r>
      <w:r w:rsidRPr="008E5378">
        <w:rPr>
          <w:lang w:val="en-US"/>
        </w:rPr>
        <w:t>....................</w:t>
      </w:r>
      <w:r w:rsidRPr="008E5378">
        <w:rPr>
          <w:cs/>
          <w:lang w:val="en-US"/>
        </w:rPr>
        <w:t>.....</w:t>
      </w:r>
      <w:r>
        <w:rPr>
          <w:lang w:val="en-US"/>
        </w:rPr>
        <w:t>.........................</w:t>
      </w:r>
      <w:r w:rsidRPr="008E5378">
        <w:rPr>
          <w:cs/>
          <w:lang w:val="en-US"/>
        </w:rPr>
        <w:t>.</w:t>
      </w:r>
      <w:r w:rsidRPr="008E5378">
        <w:rPr>
          <w:lang w:val="en-US"/>
        </w:rPr>
        <w:t>..........................................................................</w:t>
      </w:r>
      <w:r w:rsidRPr="008E5378">
        <w:rPr>
          <w:cs/>
          <w:lang w:val="en-US"/>
        </w:rPr>
        <w:t>.......</w:t>
      </w:r>
      <w:r w:rsidRPr="008E5378">
        <w:rPr>
          <w:lang w:val="en-US"/>
        </w:rPr>
        <w:t>...........................</w:t>
      </w:r>
      <w:r w:rsidRPr="008E5378">
        <w:rPr>
          <w:cs/>
          <w:lang w:val="en-US"/>
        </w:rPr>
        <w:t>.</w:t>
      </w:r>
      <w:r>
        <w:rPr>
          <w:lang w:val="en-US"/>
        </w:rPr>
        <w:t>.....</w:t>
      </w:r>
    </w:p>
    <w:p w14:paraId="0724D4D3" w14:textId="4AB7DB1C" w:rsidR="00611C50" w:rsidRPr="008E5378" w:rsidRDefault="00611C50" w:rsidP="00A37262">
      <w:pPr>
        <w:ind w:left="0"/>
        <w:jc w:val="thaiDistribute"/>
        <w:rPr>
          <w:lang w:val="en-US"/>
        </w:rPr>
      </w:pPr>
      <w:r w:rsidRPr="008E5378">
        <w:rPr>
          <w:cs/>
          <w:lang w:val="en-US"/>
        </w:rPr>
        <w:t>อยู่บ้านเลขที่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 w:rsidR="00AC7F15">
        <w:rPr>
          <w:lang w:val="en-US"/>
        </w:rPr>
        <w:t xml:space="preserve"> </w:t>
      </w:r>
      <w:r w:rsidRPr="008E5378">
        <w:rPr>
          <w:cs/>
          <w:lang w:val="en-US"/>
        </w:rPr>
        <w:t>..................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 w:rsidR="006A09E1">
        <w:rPr>
          <w:rFonts w:hint="cs"/>
          <w:cs/>
          <w:lang w:val="en-US"/>
        </w:rPr>
        <w:t xml:space="preserve"> อีเมล์ </w:t>
      </w:r>
      <w:r w:rsidR="006A09E1" w:rsidRPr="008E5378">
        <w:rPr>
          <w:cs/>
          <w:lang w:val="en-US"/>
        </w:rPr>
        <w:t>........................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..............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.</w:t>
      </w:r>
      <w:r w:rsidRPr="008E5378">
        <w:rPr>
          <w:lang w:val="en-US"/>
        </w:rPr>
        <w:t xml:space="preserve"> </w:t>
      </w:r>
      <w:r w:rsidR="00F63910">
        <w:rPr>
          <w:rFonts w:hint="cs"/>
          <w:cs/>
          <w:lang w:val="en-US"/>
        </w:rPr>
        <w:t>มีความประสงค์</w:t>
      </w:r>
      <w:r w:rsidR="006A09E1">
        <w:rPr>
          <w:rFonts w:hint="cs"/>
          <w:cs/>
          <w:lang w:val="en-US"/>
        </w:rPr>
        <w:t>เข้าร่วม</w:t>
      </w:r>
      <w:r w:rsidR="00A82403" w:rsidRPr="00A82403">
        <w:rPr>
          <w:cs/>
          <w:lang w:val="en-US"/>
        </w:rPr>
        <w:t>ปฏิบัติสหกิจศึกษา</w:t>
      </w:r>
      <w:r w:rsidR="00EE5078">
        <w:rPr>
          <w:rFonts w:hint="cs"/>
          <w:cs/>
          <w:lang w:val="en-US"/>
        </w:rPr>
        <w:t xml:space="preserve">ภายนอกสถาบัน </w:t>
      </w:r>
      <w:r w:rsidRPr="008E5378">
        <w:rPr>
          <w:rFonts w:hint="cs"/>
          <w:cs/>
          <w:lang w:val="en-US"/>
        </w:rPr>
        <w:t xml:space="preserve">ณ ชื่อสถานที่ </w:t>
      </w:r>
      <w:r w:rsidRPr="008E5378">
        <w:rPr>
          <w:cs/>
          <w:lang w:val="en-US"/>
        </w:rPr>
        <w:t>........................................................................</w:t>
      </w:r>
      <w:r w:rsidR="00EE5078">
        <w:rPr>
          <w:lang w:val="en-US"/>
        </w:rPr>
        <w:t>...............................................................</w:t>
      </w:r>
      <w:r w:rsidRPr="008E5378">
        <w:rPr>
          <w:cs/>
          <w:lang w:val="en-US"/>
        </w:rPr>
        <w:t>.....</w:t>
      </w:r>
      <w:r w:rsidRPr="008E5378">
        <w:rPr>
          <w:rFonts w:hint="cs"/>
          <w:cs/>
          <w:lang w:val="en-US"/>
        </w:rPr>
        <w:t xml:space="preserve"> </w:t>
      </w:r>
      <w:r w:rsidR="00AD3271">
        <w:rPr>
          <w:cs/>
          <w:lang w:val="en-US"/>
        </w:rPr>
        <w:br/>
      </w:r>
      <w:r w:rsidRPr="008E5378">
        <w:rPr>
          <w:rFonts w:hint="cs"/>
          <w:cs/>
          <w:lang w:val="en-US"/>
        </w:rPr>
        <w:t xml:space="preserve">ที่อยู่ </w:t>
      </w:r>
      <w:r w:rsidRPr="008E5378">
        <w:rPr>
          <w:cs/>
          <w:lang w:val="en-US"/>
        </w:rPr>
        <w:t>.....</w:t>
      </w:r>
      <w:r w:rsidRPr="008E5378">
        <w:rPr>
          <w:lang w:val="en-US"/>
        </w:rPr>
        <w:t>.....</w:t>
      </w:r>
      <w:r w:rsidR="00EE5078">
        <w:rPr>
          <w:lang w:val="en-US"/>
        </w:rPr>
        <w:t>.....................</w:t>
      </w:r>
      <w:r w:rsidRPr="008E5378">
        <w:rPr>
          <w:cs/>
          <w:lang w:val="en-US"/>
        </w:rPr>
        <w:t>..</w:t>
      </w:r>
      <w:r w:rsidR="00AD3271">
        <w:rPr>
          <w:lang w:val="en-US"/>
        </w:rPr>
        <w:t>....................................................................................................................................................</w:t>
      </w:r>
      <w:r w:rsidRPr="008E5378">
        <w:rPr>
          <w:cs/>
          <w:lang w:val="en-US"/>
        </w:rPr>
        <w:br/>
        <w:t>ตั้งแต่วันที่………………......…</w:t>
      </w:r>
      <w:r w:rsidRPr="008E5378">
        <w:rPr>
          <w:lang w:val="en-US"/>
        </w:rPr>
        <w:t>………………………...</w:t>
      </w:r>
      <w:r w:rsidRPr="008E5378">
        <w:rPr>
          <w:cs/>
          <w:lang w:val="en-US"/>
        </w:rPr>
        <w:t>…….......ถึงวันที่………</w:t>
      </w:r>
      <w:r w:rsidRPr="008E5378">
        <w:rPr>
          <w:lang w:val="en-US"/>
        </w:rPr>
        <w:t>…………………….</w:t>
      </w:r>
      <w:r w:rsidRPr="008E5378">
        <w:rPr>
          <w:cs/>
          <w:lang w:val="en-US"/>
        </w:rPr>
        <w:t>……..................................</w:t>
      </w:r>
    </w:p>
    <w:p w14:paraId="745BFBD9" w14:textId="1BEE6E2D" w:rsidR="00344037" w:rsidRDefault="00344037" w:rsidP="00344037">
      <w:pPr>
        <w:spacing w:before="120"/>
        <w:ind w:left="0" w:firstLine="720"/>
        <w:jc w:val="thaiDistribute"/>
        <w:rPr>
          <w:cs/>
          <w:lang w:val="en-US"/>
        </w:rPr>
      </w:pPr>
      <w:r>
        <w:rPr>
          <w:rFonts w:hint="cs"/>
          <w:cs/>
          <w:lang w:val="en-US"/>
        </w:rPr>
        <w:t>ข้าพเจ้ารับทราบว่า</w:t>
      </w:r>
      <w:r w:rsidR="003377B5">
        <w:rPr>
          <w:rFonts w:hint="cs"/>
          <w:cs/>
          <w:lang w:val="en-US"/>
        </w:rPr>
        <w:t>ข้าพเจ้า</w:t>
      </w:r>
      <w:r>
        <w:rPr>
          <w:rFonts w:hint="cs"/>
          <w:cs/>
          <w:lang w:val="en-US"/>
        </w:rPr>
        <w:t>สามารถ</w:t>
      </w:r>
      <w:r w:rsidR="00A82403" w:rsidRPr="00A82403">
        <w:rPr>
          <w:cs/>
          <w:lang w:val="en-US"/>
        </w:rPr>
        <w:t>ปฏิบัติสหกิจศึกษา</w:t>
      </w:r>
      <w:r>
        <w:rPr>
          <w:rFonts w:hint="cs"/>
          <w:cs/>
          <w:lang w:val="en-US"/>
        </w:rPr>
        <w:t>กับ</w:t>
      </w:r>
      <w:r w:rsidRPr="009346E9">
        <w:rPr>
          <w:cs/>
          <w:lang w:val="en-US"/>
        </w:rPr>
        <w:t>หน่วยงานที่ทางคณะ/วิทยาลัย/วิทยาเขตจัดหาให้ ในรูปแบบ</w:t>
      </w:r>
      <w:r w:rsidR="00A82403">
        <w:rPr>
          <w:lang w:val="en-US"/>
        </w:rPr>
        <w:t xml:space="preserve"> work from home</w:t>
      </w:r>
      <w:r>
        <w:rPr>
          <w:rFonts w:hint="cs"/>
          <w:cs/>
          <w:lang w:val="en-US"/>
        </w:rPr>
        <w:t xml:space="preserve"> หรือสามารถ</w:t>
      </w:r>
      <w:r w:rsidR="00A82403" w:rsidRPr="00A82403">
        <w:rPr>
          <w:cs/>
          <w:lang w:val="en-US"/>
        </w:rPr>
        <w:t>ปฏิบัติสหกิจศึกษา</w:t>
      </w:r>
      <w:r w:rsidR="00A82403">
        <w:rPr>
          <w:rFonts w:hint="cs"/>
          <w:cs/>
          <w:lang w:val="en-US"/>
        </w:rPr>
        <w:t>ในสถานที่ที่ระบุไว้</w:t>
      </w:r>
      <w:r>
        <w:rPr>
          <w:rFonts w:hint="cs"/>
          <w:cs/>
          <w:lang w:val="en-US"/>
        </w:rPr>
        <w:t>ได้</w:t>
      </w:r>
    </w:p>
    <w:p w14:paraId="1AE875D3" w14:textId="3BD68F77" w:rsidR="006A09E1" w:rsidRDefault="00603F16" w:rsidP="00344037">
      <w:pPr>
        <w:spacing w:before="120"/>
        <w:ind w:left="0" w:firstLine="720"/>
        <w:jc w:val="thaiDistribute"/>
        <w:rPr>
          <w:lang w:val="en-US"/>
        </w:rPr>
      </w:pPr>
      <w:r>
        <w:rPr>
          <w:rFonts w:hint="cs"/>
          <w:cs/>
          <w:lang w:val="en-US"/>
        </w:rPr>
        <w:t>ข้าพเจ้า</w:t>
      </w:r>
      <w:r w:rsidRPr="00603F16">
        <w:rPr>
          <w:cs/>
          <w:lang w:val="en-US"/>
        </w:rPr>
        <w:t xml:space="preserve">รับทราบถึงสถานการณ์ความรุนแรงและความเสี่ยงของการติดโรค </w:t>
      </w:r>
      <w:r w:rsidRPr="00603F16">
        <w:rPr>
          <w:lang w:val="en-US"/>
        </w:rPr>
        <w:t>COVID-</w:t>
      </w:r>
      <w:r w:rsidRPr="00603F16">
        <w:rPr>
          <w:cs/>
          <w:lang w:val="en-US"/>
        </w:rPr>
        <w:t>19 รวมทั้งความเสียหายที่อาจเกิดขึ้นเป็นอย่างดี</w:t>
      </w:r>
      <w:r>
        <w:rPr>
          <w:rFonts w:hint="cs"/>
          <w:cs/>
          <w:lang w:val="en-US"/>
        </w:rPr>
        <w:t xml:space="preserve"> </w:t>
      </w:r>
      <w:r w:rsidR="003377B5">
        <w:rPr>
          <w:rFonts w:hint="cs"/>
          <w:cs/>
          <w:lang w:val="en-US"/>
        </w:rPr>
        <w:t>และขอยืนยันการเข้าร่วม</w:t>
      </w:r>
      <w:r w:rsidR="00A82403" w:rsidRPr="00A82403">
        <w:rPr>
          <w:cs/>
          <w:lang w:val="en-US"/>
        </w:rPr>
        <w:t>ปฏิบัติสหกิจศึกษา</w:t>
      </w:r>
      <w:r w:rsidR="003377B5">
        <w:rPr>
          <w:rFonts w:hint="cs"/>
          <w:cs/>
          <w:lang w:val="en-US"/>
        </w:rPr>
        <w:t xml:space="preserve">ตามสถานที่และวันเวลาข้างต้น </w:t>
      </w:r>
      <w:r w:rsidRPr="00603F16">
        <w:rPr>
          <w:cs/>
          <w:lang w:val="en-US"/>
        </w:rPr>
        <w:t xml:space="preserve">ข้าพเจ้ายอมรับความเสี่ยงจากการติดโรค </w:t>
      </w:r>
      <w:r w:rsidRPr="00603F16">
        <w:rPr>
          <w:lang w:val="en-US"/>
        </w:rPr>
        <w:t>COVID-</w:t>
      </w:r>
      <w:r w:rsidRPr="00603F16">
        <w:rPr>
          <w:cs/>
          <w:lang w:val="en-US"/>
        </w:rPr>
        <w:t xml:space="preserve">19 </w:t>
      </w:r>
      <w:r w:rsidR="00A82403">
        <w:rPr>
          <w:rFonts w:hint="cs"/>
          <w:cs/>
          <w:lang w:val="en-US"/>
        </w:rPr>
        <w:t>และมาตรการการดูแลหรือช่วยเหลือต่างๆ ของทางสถาบัน รวมถึงข้าพเจ้า</w:t>
      </w:r>
      <w:r w:rsidRPr="00603F16">
        <w:rPr>
          <w:cs/>
          <w:lang w:val="en-US"/>
        </w:rPr>
        <w:t>จะไม่เรียกร้อง</w:t>
      </w:r>
      <w:r w:rsidR="00073811" w:rsidRPr="00217B96">
        <w:rPr>
          <w:rFonts w:hint="cs"/>
          <w:cs/>
          <w:lang w:val="en-US"/>
        </w:rPr>
        <w:t>ค่า</w:t>
      </w:r>
      <w:r w:rsidRPr="00603F16">
        <w:rPr>
          <w:cs/>
          <w:lang w:val="en-US"/>
        </w:rPr>
        <w:t>เสียหายที่เกิดขึ้นจากการติดโรคดังกล่าว</w:t>
      </w:r>
      <w:r w:rsidR="00A82403">
        <w:rPr>
          <w:rFonts w:hint="cs"/>
          <w:cs/>
          <w:lang w:val="en-US"/>
        </w:rPr>
        <w:t xml:space="preserve">นอกเหนือจากมาตราการที่ทางสถาบันดำเนินการ </w:t>
      </w:r>
      <w:r w:rsidRPr="00603F16">
        <w:rPr>
          <w:cs/>
          <w:lang w:val="en-US"/>
        </w:rPr>
        <w:t>จากสถาบันเทคโนโลยี</w:t>
      </w:r>
      <w:r w:rsidR="00073811">
        <w:rPr>
          <w:cs/>
          <w:lang w:val="en-US"/>
        </w:rPr>
        <w:br/>
      </w:r>
      <w:r w:rsidRPr="00603F16">
        <w:rPr>
          <w:cs/>
          <w:lang w:val="en-US"/>
        </w:rPr>
        <w:t>พระจอมเกล้าเจ้าคุณทหารลาดกระบังรวมทั้งจากบุคลากรของสถาบัน</w:t>
      </w:r>
    </w:p>
    <w:p w14:paraId="71B773BE" w14:textId="77777777" w:rsidR="00603F16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</w:p>
    <w:p w14:paraId="0E180C5B" w14:textId="25E04446" w:rsidR="00603F16" w:rsidRPr="00611C50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  <w:r w:rsidRPr="00611C50">
        <w:rPr>
          <w:cs/>
          <w:lang w:val="en-US"/>
        </w:rPr>
        <w:t>ล</w:t>
      </w:r>
      <w:r w:rsidRPr="00611C50">
        <w:rPr>
          <w:rFonts w:hint="cs"/>
          <w:cs/>
          <w:lang w:val="en-US"/>
        </w:rPr>
        <w:t>ง</w:t>
      </w:r>
      <w:r w:rsidRPr="00611C50">
        <w:rPr>
          <w:cs/>
          <w:lang w:val="en-US"/>
        </w:rPr>
        <w:t>ชื่อ……………………………...…………………….</w:t>
      </w:r>
    </w:p>
    <w:p w14:paraId="4B9EBBD3" w14:textId="77777777" w:rsidR="00603F16" w:rsidRPr="00611C50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Pr="00611C50">
        <w:rPr>
          <w:cs/>
          <w:lang w:val="en-US"/>
        </w:rPr>
        <w:t>(……………………………………..........…………..)</w:t>
      </w:r>
    </w:p>
    <w:p w14:paraId="69DF3471" w14:textId="403E8194" w:rsidR="004D26D6" w:rsidRDefault="00603F16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>
        <w:rPr>
          <w:rFonts w:hint="cs"/>
          <w:cs/>
          <w:lang w:val="en-US"/>
        </w:rPr>
        <w:t>นักศึกษา</w:t>
      </w:r>
    </w:p>
    <w:p w14:paraId="38FDD1CC" w14:textId="7C666070" w:rsidR="00A82403" w:rsidRDefault="00A82403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</w:p>
    <w:p w14:paraId="7E8EA703" w14:textId="41AA27E2" w:rsidR="00A82403" w:rsidRDefault="00A82403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</w:p>
    <w:p w14:paraId="37C8E471" w14:textId="30F086A3" w:rsidR="00A82403" w:rsidRDefault="00A82403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</w:p>
    <w:p w14:paraId="1669EEEA" w14:textId="77777777" w:rsidR="00A82403" w:rsidRPr="00611C50" w:rsidRDefault="00A82403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</w:p>
    <w:p w14:paraId="41965A96" w14:textId="34628BB4" w:rsidR="004D26D6" w:rsidRPr="004D26D6" w:rsidRDefault="004D26D6" w:rsidP="004D26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>
        <w:rPr>
          <w:b/>
          <w:bCs/>
          <w:lang w:val="en-US"/>
        </w:rPr>
        <w:t>2</w:t>
      </w:r>
      <w:r w:rsidRPr="004D26D6">
        <w:rPr>
          <w:b/>
          <w:bCs/>
          <w:lang w:val="en-US"/>
        </w:rPr>
        <w:t xml:space="preserve"> </w:t>
      </w:r>
      <w:r w:rsidRPr="004D26D6">
        <w:rPr>
          <w:rFonts w:hint="cs"/>
          <w:b/>
          <w:bCs/>
          <w:cs/>
          <w:lang w:val="en-US"/>
        </w:rPr>
        <w:t>สำหรับ</w:t>
      </w:r>
      <w:r>
        <w:rPr>
          <w:rFonts w:hint="cs"/>
          <w:b/>
          <w:bCs/>
          <w:cs/>
          <w:lang w:val="en-US"/>
        </w:rPr>
        <w:t>ผู้ปกครองของ</w:t>
      </w:r>
      <w:r w:rsidRPr="004D26D6">
        <w:rPr>
          <w:rFonts w:hint="cs"/>
          <w:b/>
          <w:bCs/>
          <w:cs/>
          <w:lang w:val="en-US"/>
        </w:rPr>
        <w:t>นักศึกษา</w:t>
      </w:r>
    </w:p>
    <w:p w14:paraId="0D8EA9F0" w14:textId="19918EB3" w:rsidR="00603F16" w:rsidRDefault="004D26D6" w:rsidP="004D26D6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</w:t>
      </w:r>
      <w:r w:rsidR="006075FF">
        <w:rPr>
          <w:rFonts w:hint="cs"/>
          <w:cs/>
          <w:lang w:val="en-US"/>
        </w:rPr>
        <w:t>นาง</w:t>
      </w:r>
      <w:r w:rsidR="006075FF">
        <w:rPr>
          <w:lang w:val="en-US"/>
        </w:rPr>
        <w:t>/</w:t>
      </w:r>
      <w:r w:rsidRPr="008E5378">
        <w:rPr>
          <w:cs/>
          <w:lang w:val="en-US"/>
        </w:rPr>
        <w:t>นางสาว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>
        <w:rPr>
          <w:rFonts w:hint="cs"/>
          <w:cs/>
          <w:lang w:val="en-US"/>
        </w:rPr>
        <w:t xml:space="preserve"> </w:t>
      </w:r>
    </w:p>
    <w:p w14:paraId="4D8C1866" w14:textId="22437870" w:rsidR="006A09E1" w:rsidRDefault="004D26D6" w:rsidP="00225299">
      <w:pPr>
        <w:ind w:left="0"/>
        <w:jc w:val="thaiDistribute"/>
        <w:rPr>
          <w:lang w:val="en-US"/>
        </w:rPr>
      </w:pPr>
      <w:r w:rsidRPr="008E5378">
        <w:rPr>
          <w:cs/>
          <w:lang w:val="en-US"/>
        </w:rPr>
        <w:t>อยู่บ้านเลขที่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</w:t>
      </w:r>
      <w:r w:rsidRPr="008E5378">
        <w:rPr>
          <w:cs/>
          <w:lang w:val="en-US"/>
        </w:rPr>
        <w:lastRenderedPageBreak/>
        <w:t>โทรศัพท์</w:t>
      </w:r>
      <w:r>
        <w:rPr>
          <w:lang w:val="en-US"/>
        </w:rPr>
        <w:t xml:space="preserve"> </w:t>
      </w:r>
      <w:r w:rsidRPr="008E5378">
        <w:rPr>
          <w:cs/>
          <w:lang w:val="en-US"/>
        </w:rPr>
        <w:t>..................</w:t>
      </w:r>
      <w:r w:rsidR="00225299">
        <w:rPr>
          <w:lang w:val="en-US"/>
        </w:rPr>
        <w:t>.................</w:t>
      </w:r>
      <w:r w:rsidRPr="008E5378">
        <w:rPr>
          <w:cs/>
          <w:lang w:val="en-US"/>
        </w:rPr>
        <w:t>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>
        <w:rPr>
          <w:rFonts w:hint="cs"/>
          <w:cs/>
          <w:lang w:val="en-US"/>
        </w:rPr>
        <w:t xml:space="preserve"> </w:t>
      </w:r>
      <w:r w:rsidR="006A09E1" w:rsidRPr="008E5378">
        <w:rPr>
          <w:cs/>
          <w:lang w:val="en-US"/>
        </w:rPr>
        <w:t>เป็นผู้ปกครองหรือผู้แทนโดยชอบธรรมตามกฎหมายของ</w:t>
      </w:r>
      <w:r>
        <w:rPr>
          <w:rFonts w:hint="cs"/>
          <w:cs/>
          <w:lang w:val="en-US"/>
        </w:rPr>
        <w:t xml:space="preserve">นักศึกษาดังกล่าวข้างต้น </w:t>
      </w:r>
      <w:r w:rsidR="003C486E">
        <w:rPr>
          <w:cs/>
          <w:lang w:val="en-US"/>
        </w:rPr>
        <w:br/>
      </w:r>
      <w:r w:rsidR="006A09E1" w:rsidRPr="008E5378">
        <w:rPr>
          <w:cs/>
          <w:lang w:val="en-US"/>
        </w:rPr>
        <w:t>โดยเกี่ยวข้องเป็น</w:t>
      </w:r>
      <w:r w:rsidR="006A09E1" w:rsidRPr="008E5378">
        <w:rPr>
          <w:lang w:val="en-US"/>
        </w:rPr>
        <w:t xml:space="preserve"> </w:t>
      </w:r>
      <w:r w:rsidR="006A09E1" w:rsidRPr="008E5378">
        <w:rPr>
          <w:cs/>
          <w:lang w:val="en-US"/>
        </w:rPr>
        <w:t>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</w:t>
      </w:r>
      <w:r w:rsidR="006A09E1" w:rsidRPr="008E5378">
        <w:rPr>
          <w:lang w:val="en-US"/>
        </w:rPr>
        <w:t>..............</w:t>
      </w:r>
      <w:r w:rsidR="006A09E1" w:rsidRPr="008E5378">
        <w:rPr>
          <w:cs/>
          <w:lang w:val="en-US"/>
        </w:rPr>
        <w:t xml:space="preserve">.. </w:t>
      </w:r>
      <w:r w:rsidR="006A09E1" w:rsidRPr="006B62D7">
        <w:rPr>
          <w:cs/>
          <w:lang w:val="en-US"/>
        </w:rPr>
        <w:t>ได้รับทราบความประสงค์ของนักศึกษา</w:t>
      </w:r>
      <w:r w:rsidR="006A09E1">
        <w:rPr>
          <w:rFonts w:hint="cs"/>
          <w:cs/>
          <w:lang w:val="en-US"/>
        </w:rPr>
        <w:t>ในการ</w:t>
      </w:r>
      <w:r w:rsidR="00A82403" w:rsidRPr="00A82403">
        <w:rPr>
          <w:cs/>
          <w:lang w:val="en-US"/>
        </w:rPr>
        <w:t>ปฏิบัติสหกิจศึกษา</w:t>
      </w:r>
      <w:r w:rsidR="006A09E1" w:rsidRPr="008E5378">
        <w:rPr>
          <w:cs/>
          <w:lang w:val="en-US"/>
        </w:rPr>
        <w:t>ภายนอกสถา</w:t>
      </w:r>
      <w:r w:rsidR="006A09E1" w:rsidRPr="008E5378">
        <w:rPr>
          <w:rFonts w:hint="cs"/>
          <w:cs/>
          <w:lang w:val="en-US"/>
        </w:rPr>
        <w:t>บัน</w:t>
      </w:r>
    </w:p>
    <w:p w14:paraId="212BA75F" w14:textId="0F1BBA57" w:rsidR="009346E9" w:rsidRDefault="00E14960" w:rsidP="005870AF">
      <w:pPr>
        <w:ind w:left="0"/>
        <w:jc w:val="thaiDistribute"/>
        <w:rPr>
          <w:lang w:val="en-US"/>
        </w:rPr>
      </w:pPr>
      <w:r w:rsidRPr="00611C50">
        <w:rPr>
          <w:cs/>
          <w:lang w:val="en-US"/>
        </w:rPr>
        <w:tab/>
      </w:r>
      <w:r w:rsidR="009346E9">
        <w:rPr>
          <w:rFonts w:hint="cs"/>
          <w:cs/>
          <w:lang w:val="en-US"/>
        </w:rPr>
        <w:t>ข้าพเจ้ารับทราบว่า</w:t>
      </w:r>
      <w:r w:rsidR="009346E9" w:rsidRPr="009346E9">
        <w:rPr>
          <w:cs/>
          <w:lang w:val="en-US"/>
        </w:rPr>
        <w:t>นักศึกษา</w:t>
      </w:r>
      <w:r w:rsidR="00F76460">
        <w:rPr>
          <w:rFonts w:hint="cs"/>
          <w:cs/>
          <w:lang w:val="en-US"/>
        </w:rPr>
        <w:t>สามารถ</w:t>
      </w:r>
      <w:r w:rsidR="00A82403" w:rsidRPr="00A82403">
        <w:rPr>
          <w:cs/>
          <w:lang w:val="en-US"/>
        </w:rPr>
        <w:t>ปฏิบัติสหกิจศึกษา</w:t>
      </w:r>
      <w:r w:rsidR="00F76460">
        <w:rPr>
          <w:rFonts w:hint="cs"/>
          <w:cs/>
          <w:lang w:val="en-US"/>
        </w:rPr>
        <w:t>กับ</w:t>
      </w:r>
      <w:r w:rsidR="009346E9" w:rsidRPr="009346E9">
        <w:rPr>
          <w:cs/>
          <w:lang w:val="en-US"/>
        </w:rPr>
        <w:t>หน่วยงานที่ทางคณะ/วิทยาลัย/วิทยาเขตจัดหาให้ ในรูปแบบ</w:t>
      </w:r>
      <w:r w:rsidR="00A82403" w:rsidRPr="00A82403">
        <w:rPr>
          <w:lang w:val="en-US"/>
        </w:rPr>
        <w:t xml:space="preserve"> </w:t>
      </w:r>
      <w:r w:rsidR="00A82403">
        <w:rPr>
          <w:lang w:val="en-US"/>
        </w:rPr>
        <w:t>work from home</w:t>
      </w:r>
      <w:r w:rsidR="00A82403">
        <w:rPr>
          <w:rFonts w:hint="cs"/>
          <w:cs/>
          <w:lang w:val="en-US"/>
        </w:rPr>
        <w:t xml:space="preserve"> หรือสามารถ</w:t>
      </w:r>
      <w:r w:rsidR="00A82403" w:rsidRPr="00A82403">
        <w:rPr>
          <w:cs/>
          <w:lang w:val="en-US"/>
        </w:rPr>
        <w:t>ปฏิบัติสหกิจศึกษา</w:t>
      </w:r>
      <w:r w:rsidR="00A82403">
        <w:rPr>
          <w:rFonts w:hint="cs"/>
          <w:cs/>
          <w:lang w:val="en-US"/>
        </w:rPr>
        <w:t xml:space="preserve">ในสถานที่ที่ระบุไว้ได้ </w:t>
      </w:r>
    </w:p>
    <w:p w14:paraId="24C9E072" w14:textId="71FE191A" w:rsidR="00840D17" w:rsidRPr="00A82403" w:rsidRDefault="005870AF" w:rsidP="00A82403">
      <w:pPr>
        <w:ind w:left="0" w:firstLine="720"/>
        <w:jc w:val="thaiDistribute"/>
        <w:rPr>
          <w:lang w:val="en-US"/>
        </w:rPr>
      </w:pPr>
      <w:r w:rsidRPr="006B62D7">
        <w:rPr>
          <w:cs/>
          <w:lang w:val="en-US"/>
        </w:rPr>
        <w:t>ข้าพเจ้า</w:t>
      </w:r>
      <w:r w:rsidR="00095144" w:rsidRPr="00095144">
        <w:rPr>
          <w:cs/>
          <w:lang w:val="en-US"/>
        </w:rPr>
        <w:t xml:space="preserve">รับทราบถึงสถานการณ์ความรุนแรงและความเสี่ยงของการติดโรค </w:t>
      </w:r>
      <w:r w:rsidR="00095144" w:rsidRPr="00095144">
        <w:rPr>
          <w:lang w:val="en-US"/>
        </w:rPr>
        <w:t>COVID-</w:t>
      </w:r>
      <w:r w:rsidR="00095144" w:rsidRPr="00095144">
        <w:rPr>
          <w:cs/>
          <w:lang w:val="en-US"/>
        </w:rPr>
        <w:t>19 รวมทั้งความเสียหายที่อาจเกิดขึ้นเป็นอย่างดี</w:t>
      </w:r>
      <w:r w:rsidRPr="006B62D7">
        <w:rPr>
          <w:cs/>
          <w:lang w:val="en-US"/>
        </w:rPr>
        <w:t xml:space="preserve"> </w:t>
      </w:r>
      <w:r w:rsidR="00E410C3">
        <w:rPr>
          <w:rFonts w:hint="cs"/>
          <w:cs/>
          <w:lang w:val="en-US"/>
        </w:rPr>
        <w:t>และ</w:t>
      </w:r>
      <w:r w:rsidR="006B62D7" w:rsidRPr="00B1041F">
        <w:rPr>
          <w:sz w:val="24"/>
          <w:cs/>
          <w:lang w:val="en-US"/>
        </w:rPr>
        <w:t>อนุญาตให้นักศึกษาเข้า</w:t>
      </w:r>
      <w:r w:rsidR="003221FB">
        <w:rPr>
          <w:rFonts w:hint="cs"/>
          <w:sz w:val="24"/>
          <w:cs/>
          <w:lang w:val="en-US"/>
        </w:rPr>
        <w:t>ร่วม</w:t>
      </w:r>
      <w:r w:rsidR="00A82403" w:rsidRPr="00A82403">
        <w:rPr>
          <w:cs/>
          <w:lang w:val="en-US"/>
        </w:rPr>
        <w:t xml:space="preserve">ปฏิบัติสหกิจศึกษาตามสถานที่และวันเวลาข้างต้น ข้าพเจ้ายอมรับความเสี่ยงจากการติดโรค </w:t>
      </w:r>
      <w:r w:rsidR="00A82403" w:rsidRPr="00A82403">
        <w:rPr>
          <w:lang w:val="en-US"/>
        </w:rPr>
        <w:t>COVID-</w:t>
      </w:r>
      <w:r w:rsidR="00A82403" w:rsidRPr="00A82403">
        <w:rPr>
          <w:cs/>
          <w:lang w:val="en-US"/>
        </w:rPr>
        <w:t>19 และมาตรการการดูแลหรือช่วยเหลือต่างๆ ของทางสถาบัน รวมถึงข้าพเจ้าจะไม่เรียกร้องค่าเสียหายที่เกิดขึ้นจากการติดโรคดังกล่าวนอกเหนือจากมาตราการที่ทางสถาบันดำเนินการ จากสถาบันเทคโนโลยีพระจอมเกล้าเจ้าคุณทหารลาดกระบังรวมทั้งจากบุคลากรของสถาบัน</w:t>
      </w:r>
    </w:p>
    <w:p w14:paraId="1AB7FD69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</w:p>
    <w:p w14:paraId="2D163821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AC3AEF" w:rsidRPr="00611C50">
        <w:rPr>
          <w:cs/>
          <w:lang w:val="en-US"/>
        </w:rPr>
        <w:t>ล</w:t>
      </w:r>
      <w:r w:rsidR="00AD5C79" w:rsidRPr="00611C50">
        <w:rPr>
          <w:rFonts w:hint="cs"/>
          <w:cs/>
          <w:lang w:val="en-US"/>
        </w:rPr>
        <w:t>ง</w:t>
      </w:r>
      <w:r w:rsidR="00AC3AEF" w:rsidRPr="00611C50">
        <w:rPr>
          <w:cs/>
          <w:lang w:val="en-US"/>
        </w:rPr>
        <w:t>ชื่อ……………………………...…………………….</w:t>
      </w:r>
    </w:p>
    <w:p w14:paraId="1D96A86C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AC3AEF" w:rsidRPr="00611C50">
        <w:rPr>
          <w:cs/>
          <w:lang w:val="en-US"/>
        </w:rPr>
        <w:t>(……………………………………..........…………..)</w:t>
      </w:r>
    </w:p>
    <w:p w14:paraId="2613A373" w14:textId="6068DC90" w:rsidR="00AC3AEF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3C486E">
        <w:rPr>
          <w:rFonts w:hint="cs"/>
          <w:cs/>
          <w:lang w:val="en-US"/>
        </w:rPr>
        <w:t>ผู้ปกครองของนักศึกษา</w:t>
      </w:r>
    </w:p>
    <w:p w14:paraId="0642851D" w14:textId="2068947F" w:rsidR="00AC3AEF" w:rsidRPr="00611C50" w:rsidRDefault="00C60695" w:rsidP="004056C2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</w:p>
    <w:p w14:paraId="09C58F55" w14:textId="1D9AAA8D" w:rsidR="002626DF" w:rsidRDefault="002626DF" w:rsidP="00E14960">
      <w:pPr>
        <w:ind w:left="0"/>
        <w:jc w:val="thaiDistribute"/>
        <w:rPr>
          <w:lang w:val="en-US"/>
        </w:rPr>
      </w:pPr>
      <w:r w:rsidRPr="003C486E">
        <w:rPr>
          <w:rFonts w:hint="cs"/>
          <w:b/>
          <w:bCs/>
          <w:cs/>
          <w:lang w:val="en-US"/>
        </w:rPr>
        <w:t>หมายเหตุ</w:t>
      </w:r>
      <w:r w:rsidRPr="00611C50">
        <w:rPr>
          <w:cs/>
          <w:lang w:val="en-US"/>
        </w:rPr>
        <w:t xml:space="preserve">: </w:t>
      </w:r>
      <w:r w:rsidRPr="00611C50">
        <w:rPr>
          <w:rFonts w:hint="cs"/>
          <w:cs/>
          <w:lang w:val="en-US"/>
        </w:rPr>
        <w:t xml:space="preserve"> </w:t>
      </w:r>
      <w:r w:rsidR="003C486E">
        <w:rPr>
          <w:rFonts w:hint="cs"/>
          <w:cs/>
          <w:lang w:val="en-US"/>
        </w:rPr>
        <w:t>โปรด</w:t>
      </w:r>
      <w:r w:rsidRPr="00611C50">
        <w:rPr>
          <w:rFonts w:hint="cs"/>
          <w:cs/>
          <w:lang w:val="en-US"/>
        </w:rPr>
        <w:t>แนบสำเนาบัตรประชาชนของ</w:t>
      </w:r>
      <w:r w:rsidR="00A37262">
        <w:rPr>
          <w:rFonts w:hint="cs"/>
          <w:cs/>
          <w:lang w:val="en-US"/>
        </w:rPr>
        <w:t xml:space="preserve">ผู้ปกครองของนักศึกษา </w:t>
      </w:r>
      <w:r w:rsidR="00EA7C99" w:rsidRPr="00611C50">
        <w:rPr>
          <w:rFonts w:hint="cs"/>
          <w:cs/>
          <w:lang w:val="en-US"/>
        </w:rPr>
        <w:t>พร้อม</w:t>
      </w:r>
      <w:r w:rsidR="00A37262">
        <w:rPr>
          <w:rFonts w:hint="cs"/>
          <w:cs/>
          <w:lang w:val="en-US"/>
        </w:rPr>
        <w:t>ให้ผู้ปกครอง</w:t>
      </w:r>
      <w:r w:rsidR="00F24073">
        <w:rPr>
          <w:rFonts w:hint="cs"/>
          <w:cs/>
          <w:lang w:val="en-US"/>
        </w:rPr>
        <w:t>ลงนาม</w:t>
      </w:r>
      <w:r w:rsidR="00EA7C99" w:rsidRPr="00611C50">
        <w:rPr>
          <w:rFonts w:hint="cs"/>
          <w:cs/>
          <w:lang w:val="en-US"/>
        </w:rPr>
        <w:t>รับรองสำเนาถูกต้อง</w:t>
      </w:r>
    </w:p>
    <w:p w14:paraId="54EE2D3A" w14:textId="0533EAAD" w:rsidR="003C486E" w:rsidRDefault="003C486E" w:rsidP="00E14960">
      <w:pPr>
        <w:ind w:left="0"/>
        <w:jc w:val="thaiDistribute"/>
        <w:rPr>
          <w:lang w:val="en-US"/>
        </w:rPr>
      </w:pPr>
    </w:p>
    <w:p w14:paraId="011EFA43" w14:textId="153BCAC0" w:rsidR="003C486E" w:rsidRPr="004D26D6" w:rsidRDefault="003C486E" w:rsidP="003C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>
        <w:rPr>
          <w:b/>
          <w:bCs/>
          <w:lang w:val="en-US"/>
        </w:rPr>
        <w:t>3</w:t>
      </w:r>
      <w:r w:rsidRPr="004D26D6">
        <w:rPr>
          <w:b/>
          <w:bCs/>
          <w:lang w:val="en-US"/>
        </w:rPr>
        <w:t xml:space="preserve"> </w:t>
      </w:r>
      <w:r w:rsidRPr="004D26D6">
        <w:rPr>
          <w:rFonts w:hint="cs"/>
          <w:b/>
          <w:bCs/>
          <w:cs/>
          <w:lang w:val="en-US"/>
        </w:rPr>
        <w:t>สำหรับ</w:t>
      </w:r>
      <w:r>
        <w:rPr>
          <w:rFonts w:hint="cs"/>
          <w:b/>
          <w:bCs/>
          <w:cs/>
          <w:lang w:val="en-US"/>
        </w:rPr>
        <w:t>หน่วยงานภายนอก</w:t>
      </w:r>
      <w:r w:rsidR="000F0C13">
        <w:rPr>
          <w:rFonts w:hint="cs"/>
          <w:b/>
          <w:bCs/>
          <w:cs/>
          <w:lang w:val="en-US"/>
        </w:rPr>
        <w:t>ที่รับนักศึกษาเข้า</w:t>
      </w:r>
      <w:r w:rsidR="00A82403" w:rsidRPr="00A82403">
        <w:rPr>
          <w:b/>
          <w:bCs/>
          <w:cs/>
          <w:lang w:val="en-US"/>
        </w:rPr>
        <w:t>ปฏิบัติสหกิจศึกษา</w:t>
      </w:r>
    </w:p>
    <w:p w14:paraId="1C7391D7" w14:textId="07FC23F6" w:rsidR="003C486E" w:rsidRDefault="003C486E" w:rsidP="003C486E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</w:t>
      </w:r>
      <w:r w:rsidR="007451CD">
        <w:rPr>
          <w:rFonts w:hint="cs"/>
          <w:cs/>
          <w:lang w:val="en-US"/>
        </w:rPr>
        <w:t>นาง</w:t>
      </w:r>
      <w:r w:rsidR="007451CD">
        <w:rPr>
          <w:lang w:val="en-US"/>
        </w:rPr>
        <w:t>/</w:t>
      </w:r>
      <w:r w:rsidRPr="008E5378">
        <w:rPr>
          <w:cs/>
          <w:lang w:val="en-US"/>
        </w:rPr>
        <w:t>นางสาว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>
        <w:rPr>
          <w:rFonts w:hint="cs"/>
          <w:cs/>
          <w:lang w:val="en-US"/>
        </w:rPr>
        <w:t xml:space="preserve"> </w:t>
      </w:r>
    </w:p>
    <w:p w14:paraId="6131860F" w14:textId="40EFD451" w:rsidR="007451CD" w:rsidRDefault="00932EF6" w:rsidP="003C486E">
      <w:pPr>
        <w:ind w:left="0"/>
        <w:rPr>
          <w:cs/>
          <w:lang w:val="en-US"/>
        </w:rPr>
      </w:pPr>
      <w:r>
        <w:rPr>
          <w:rFonts w:hint="cs"/>
          <w:cs/>
          <w:lang w:val="en-US"/>
        </w:rPr>
        <w:t xml:space="preserve">ตำแหน่ง </w:t>
      </w:r>
      <w:r>
        <w:rPr>
          <w:lang w:val="en-US"/>
        </w:rPr>
        <w:t xml:space="preserve">………………………………………………….. </w:t>
      </w:r>
      <w:r w:rsidR="007451CD">
        <w:rPr>
          <w:rFonts w:hint="cs"/>
          <w:cs/>
          <w:lang w:val="en-US"/>
        </w:rPr>
        <w:t xml:space="preserve">สังกัดหน่วยงาน </w:t>
      </w:r>
      <w:r w:rsidR="007451CD" w:rsidRPr="008E5378">
        <w:rPr>
          <w:cs/>
          <w:lang w:val="en-US"/>
        </w:rPr>
        <w:t>...................................</w:t>
      </w:r>
      <w:r>
        <w:rPr>
          <w:lang w:val="en-US"/>
        </w:rPr>
        <w:t>.................</w:t>
      </w:r>
      <w:r w:rsidR="007451CD" w:rsidRPr="008E5378">
        <w:rPr>
          <w:cs/>
          <w:lang w:val="en-US"/>
        </w:rPr>
        <w:t>.....................................</w:t>
      </w:r>
      <w:r>
        <w:rPr>
          <w:rFonts w:hint="cs"/>
          <w:cs/>
          <w:lang w:val="en-US"/>
        </w:rPr>
        <w:t xml:space="preserve"> </w:t>
      </w:r>
    </w:p>
    <w:p w14:paraId="79B8BA53" w14:textId="530F9535" w:rsidR="00932EF6" w:rsidRDefault="003C486E" w:rsidP="003C486E">
      <w:pPr>
        <w:ind w:left="0"/>
        <w:rPr>
          <w:lang w:val="en-US"/>
        </w:rPr>
      </w:pPr>
      <w:r w:rsidRPr="008E5378">
        <w:rPr>
          <w:cs/>
          <w:lang w:val="en-US"/>
        </w:rPr>
        <w:t>ที่</w:t>
      </w:r>
      <w:r w:rsidR="00932EF6">
        <w:rPr>
          <w:rFonts w:hint="cs"/>
          <w:cs/>
          <w:lang w:val="en-US"/>
        </w:rPr>
        <w:t>อยู่</w:t>
      </w:r>
      <w:r w:rsidRPr="008E5378">
        <w:rPr>
          <w:cs/>
          <w:lang w:val="en-US"/>
        </w:rPr>
        <w:t>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</w:t>
      </w:r>
      <w:r w:rsidR="00932EF6">
        <w:rPr>
          <w:lang w:val="en-US"/>
        </w:rPr>
        <w:t>..............</w:t>
      </w:r>
      <w:r w:rsidRPr="008E5378">
        <w:rPr>
          <w:cs/>
          <w:lang w:val="en-US"/>
        </w:rPr>
        <w:t>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</w:p>
    <w:p w14:paraId="18FFBAC0" w14:textId="77777777" w:rsidR="007F35B8" w:rsidRDefault="003C486E" w:rsidP="003C486E">
      <w:pPr>
        <w:ind w:left="0"/>
        <w:rPr>
          <w:lang w:val="en-US"/>
        </w:rPr>
      </w:pPr>
      <w:r w:rsidRPr="008E5378">
        <w:rPr>
          <w:cs/>
          <w:lang w:val="en-US"/>
        </w:rPr>
        <w:t>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>
        <w:rPr>
          <w:lang w:val="en-US"/>
        </w:rPr>
        <w:t xml:space="preserve"> </w:t>
      </w:r>
      <w:r w:rsidRPr="008E5378">
        <w:rPr>
          <w:cs/>
          <w:lang w:val="en-US"/>
        </w:rPr>
        <w:t>..................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>
        <w:rPr>
          <w:rFonts w:hint="cs"/>
          <w:cs/>
          <w:lang w:val="en-US"/>
        </w:rPr>
        <w:t xml:space="preserve"> </w:t>
      </w:r>
      <w:r w:rsidR="008E7819">
        <w:rPr>
          <w:rFonts w:hint="cs"/>
          <w:cs/>
          <w:lang w:val="en-US"/>
        </w:rPr>
        <w:t xml:space="preserve">อีเมล์ </w:t>
      </w:r>
      <w:r w:rsidR="008E7819" w:rsidRPr="008E5378">
        <w:rPr>
          <w:cs/>
          <w:lang w:val="en-US"/>
        </w:rPr>
        <w:t>...............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......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</w:t>
      </w:r>
      <w:r w:rsidR="008E7819">
        <w:rPr>
          <w:rFonts w:hint="cs"/>
          <w:cs/>
          <w:lang w:val="en-US"/>
        </w:rPr>
        <w:t xml:space="preserve"> </w:t>
      </w:r>
      <w:r w:rsidR="008E7819" w:rsidRPr="008E5378">
        <w:rPr>
          <w:lang w:val="en-US"/>
        </w:rPr>
        <w:t xml:space="preserve"> </w:t>
      </w:r>
    </w:p>
    <w:p w14:paraId="33BE9D61" w14:textId="292D0C52" w:rsidR="003C486E" w:rsidRDefault="00A82403" w:rsidP="008C2BBB">
      <w:pPr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  <w:r w:rsidR="00F16F3B">
        <w:rPr>
          <w:rFonts w:hint="cs"/>
          <w:cs/>
          <w:lang w:val="en-US"/>
        </w:rPr>
        <w:t>ยินดีให้นักศึกษาดังกล่าวข้างต้นเข้ามา</w:t>
      </w:r>
      <w:r w:rsidRPr="00A82403">
        <w:rPr>
          <w:cs/>
          <w:lang w:val="en-US"/>
        </w:rPr>
        <w:t>ปฏิบัติสหกิจศึกษา</w:t>
      </w:r>
      <w:r w:rsidR="008236CE">
        <w:rPr>
          <w:rFonts w:hint="cs"/>
          <w:cs/>
          <w:lang w:val="en-US"/>
        </w:rPr>
        <w:t xml:space="preserve">ในหน่วยงานของข้าพเจ้า ตามสถานที่และวันเวลาที่นักศึกษาระบุ </w:t>
      </w:r>
      <w:r w:rsidR="008236CE" w:rsidRPr="008236CE">
        <w:rPr>
          <w:cs/>
          <w:lang w:val="en-US"/>
        </w:rPr>
        <w:t xml:space="preserve">ข้าพเจ้ารับทราบถึงสถานการณ์ความรุนแรงและความเสี่ยงของการติดโรค </w:t>
      </w:r>
      <w:r w:rsidR="008236CE" w:rsidRPr="008236CE">
        <w:rPr>
          <w:lang w:val="en-US"/>
        </w:rPr>
        <w:t>COVID-</w:t>
      </w:r>
      <w:r w:rsidR="008236CE" w:rsidRPr="008236CE">
        <w:rPr>
          <w:cs/>
          <w:lang w:val="en-US"/>
        </w:rPr>
        <w:t>19 รวมทั้งความเสียหายที่อาจเกิดขึ้นเป็นอย่างดี โดยข้าพเจ้า</w:t>
      </w:r>
      <w:r w:rsidR="008C2BBB">
        <w:rPr>
          <w:rFonts w:hint="cs"/>
          <w:cs/>
          <w:lang w:val="en-US"/>
        </w:rPr>
        <w:t>จะ</w:t>
      </w:r>
      <w:r w:rsidR="008236CE" w:rsidRPr="008236CE">
        <w:rPr>
          <w:cs/>
          <w:lang w:val="en-US"/>
        </w:rPr>
        <w:t>กำกับดูแล</w:t>
      </w:r>
      <w:r w:rsidR="008236CE">
        <w:rPr>
          <w:rFonts w:hint="cs"/>
          <w:cs/>
          <w:lang w:val="en-US"/>
        </w:rPr>
        <w:t>การ</w:t>
      </w:r>
      <w:r w:rsidRPr="00A82403">
        <w:rPr>
          <w:cs/>
          <w:lang w:val="en-US"/>
        </w:rPr>
        <w:t>ปฏิบัติสหกิจศึกษา</w:t>
      </w:r>
      <w:r w:rsidR="008236CE">
        <w:rPr>
          <w:rFonts w:hint="cs"/>
          <w:cs/>
          <w:lang w:val="en-US"/>
        </w:rPr>
        <w:t>ของนักศึกษา</w:t>
      </w:r>
      <w:r w:rsidR="006D179A">
        <w:rPr>
          <w:rFonts w:hint="cs"/>
          <w:cs/>
          <w:lang w:val="en-US"/>
        </w:rPr>
        <w:t>โดยคำนึงถึงความปลอดภัยของนักศึกษาเป็นสำคัญ</w:t>
      </w:r>
      <w:r w:rsidR="008C2BBB">
        <w:rPr>
          <w:rFonts w:hint="cs"/>
          <w:cs/>
          <w:lang w:val="en-US"/>
        </w:rPr>
        <w:t xml:space="preserve"> </w:t>
      </w:r>
      <w:r w:rsidR="007A55FE">
        <w:rPr>
          <w:rFonts w:hint="cs"/>
          <w:cs/>
          <w:lang w:val="en-US"/>
        </w:rPr>
        <w:t>และ</w:t>
      </w:r>
      <w:r w:rsidR="008C2BBB">
        <w:rPr>
          <w:rFonts w:hint="cs"/>
          <w:cs/>
          <w:lang w:val="en-US"/>
        </w:rPr>
        <w:t>จะ</w:t>
      </w:r>
      <w:r w:rsidR="007A55FE">
        <w:rPr>
          <w:rFonts w:hint="cs"/>
          <w:cs/>
          <w:lang w:val="en-US"/>
        </w:rPr>
        <w:t>ปฏิบัติ</w:t>
      </w:r>
      <w:r w:rsidR="008236CE" w:rsidRPr="008236CE">
        <w:rPr>
          <w:cs/>
          <w:lang w:val="en-US"/>
        </w:rPr>
        <w:t>ตามมาตรการของรัฐอย่างเข้มงวด</w:t>
      </w:r>
    </w:p>
    <w:p w14:paraId="66F24148" w14:textId="76BF4FAE" w:rsidR="007A55FE" w:rsidRDefault="007A55FE" w:rsidP="00E14960">
      <w:pPr>
        <w:ind w:left="0"/>
        <w:jc w:val="thaiDistribute"/>
        <w:rPr>
          <w:lang w:val="en-US"/>
        </w:rPr>
      </w:pPr>
    </w:p>
    <w:p w14:paraId="2C24EACF" w14:textId="48E0B4A7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  <w:r w:rsidRPr="00611C50">
        <w:rPr>
          <w:cs/>
          <w:lang w:val="en-US"/>
        </w:rPr>
        <w:t>ล</w:t>
      </w:r>
      <w:r w:rsidRPr="00611C50">
        <w:rPr>
          <w:rFonts w:hint="cs"/>
          <w:cs/>
          <w:lang w:val="en-US"/>
        </w:rPr>
        <w:t>ง</w:t>
      </w:r>
      <w:r w:rsidRPr="00611C50">
        <w:rPr>
          <w:cs/>
          <w:lang w:val="en-US"/>
        </w:rPr>
        <w:t>ชื่อ……………………………...…………………….</w:t>
      </w:r>
    </w:p>
    <w:p w14:paraId="1F50E011" w14:textId="77777777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Pr="00611C50">
        <w:rPr>
          <w:cs/>
          <w:lang w:val="en-US"/>
        </w:rPr>
        <w:t>(……………………………………..........…………..)</w:t>
      </w:r>
    </w:p>
    <w:p w14:paraId="2460AEF6" w14:textId="78FF365C" w:rsidR="007A55FE" w:rsidRPr="00611C50" w:rsidRDefault="007A55FE" w:rsidP="00A82403">
      <w:pPr>
        <w:tabs>
          <w:tab w:val="center" w:pos="7200"/>
        </w:tabs>
        <w:ind w:left="0"/>
        <w:jc w:val="thaiDistribute"/>
        <w:rPr>
          <w:cs/>
          <w:lang w:val="en-US"/>
        </w:rPr>
      </w:pPr>
      <w:r w:rsidRPr="00611C50">
        <w:rPr>
          <w:lang w:val="en-US"/>
        </w:rPr>
        <w:tab/>
      </w:r>
      <w:r>
        <w:rPr>
          <w:rFonts w:hint="cs"/>
          <w:cs/>
          <w:lang w:val="en-US"/>
        </w:rPr>
        <w:t>ผู้มีอำนาจลงนามของหน่วยงาน</w:t>
      </w:r>
    </w:p>
    <w:sectPr w:rsidR="007A55FE" w:rsidRPr="00611C50" w:rsidSect="00316A23">
      <w:pgSz w:w="11906" w:h="16838" w:code="9"/>
      <w:pgMar w:top="900" w:right="1008" w:bottom="1170" w:left="1008" w:header="720" w:footer="720" w:gutter="0"/>
      <w:cols w:space="720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07F8B"/>
    <w:multiLevelType w:val="hybridMultilevel"/>
    <w:tmpl w:val="06040E3C"/>
    <w:lvl w:ilvl="0" w:tplc="8CB2271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sz w:val="32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C3B08"/>
    <w:multiLevelType w:val="hybridMultilevel"/>
    <w:tmpl w:val="5AF624F2"/>
    <w:lvl w:ilvl="0" w:tplc="1F78888E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zAwMzU3MDUwNTFQ0lEKTi0uzszPAykwrAUAzFwe7SwAAAA="/>
  </w:docVars>
  <w:rsids>
    <w:rsidRoot w:val="009658E7"/>
    <w:rsid w:val="000458F3"/>
    <w:rsid w:val="00073811"/>
    <w:rsid w:val="00095144"/>
    <w:rsid w:val="000F0C13"/>
    <w:rsid w:val="00217B96"/>
    <w:rsid w:val="00225299"/>
    <w:rsid w:val="002626DF"/>
    <w:rsid w:val="002A56D1"/>
    <w:rsid w:val="002D2ECC"/>
    <w:rsid w:val="003003CD"/>
    <w:rsid w:val="00303BBA"/>
    <w:rsid w:val="00316A23"/>
    <w:rsid w:val="003221FB"/>
    <w:rsid w:val="00332F60"/>
    <w:rsid w:val="003377B5"/>
    <w:rsid w:val="00344037"/>
    <w:rsid w:val="003C486E"/>
    <w:rsid w:val="004056C2"/>
    <w:rsid w:val="004D26D6"/>
    <w:rsid w:val="00500B1D"/>
    <w:rsid w:val="005209A2"/>
    <w:rsid w:val="00537D29"/>
    <w:rsid w:val="005624F5"/>
    <w:rsid w:val="005759A9"/>
    <w:rsid w:val="005870AF"/>
    <w:rsid w:val="005A1263"/>
    <w:rsid w:val="005B1FC6"/>
    <w:rsid w:val="00603F16"/>
    <w:rsid w:val="006075FF"/>
    <w:rsid w:val="00611C50"/>
    <w:rsid w:val="00622EBF"/>
    <w:rsid w:val="00642561"/>
    <w:rsid w:val="00646102"/>
    <w:rsid w:val="006A09E1"/>
    <w:rsid w:val="006B03A6"/>
    <w:rsid w:val="006B62D7"/>
    <w:rsid w:val="006C55E6"/>
    <w:rsid w:val="006C628D"/>
    <w:rsid w:val="006D0F57"/>
    <w:rsid w:val="006D179A"/>
    <w:rsid w:val="007438D7"/>
    <w:rsid w:val="007451CD"/>
    <w:rsid w:val="007654A1"/>
    <w:rsid w:val="0077734F"/>
    <w:rsid w:val="007A55FE"/>
    <w:rsid w:val="007F35B8"/>
    <w:rsid w:val="008236CE"/>
    <w:rsid w:val="0082569E"/>
    <w:rsid w:val="00840D17"/>
    <w:rsid w:val="00865C8B"/>
    <w:rsid w:val="00892ABF"/>
    <w:rsid w:val="008C2BBB"/>
    <w:rsid w:val="008D5DBA"/>
    <w:rsid w:val="008E5FC8"/>
    <w:rsid w:val="008E7819"/>
    <w:rsid w:val="00902250"/>
    <w:rsid w:val="00932EF6"/>
    <w:rsid w:val="009346E9"/>
    <w:rsid w:val="00947174"/>
    <w:rsid w:val="009658E7"/>
    <w:rsid w:val="00984545"/>
    <w:rsid w:val="009B1141"/>
    <w:rsid w:val="009C71B7"/>
    <w:rsid w:val="00A11DD8"/>
    <w:rsid w:val="00A37262"/>
    <w:rsid w:val="00A82403"/>
    <w:rsid w:val="00AC3AEF"/>
    <w:rsid w:val="00AC546F"/>
    <w:rsid w:val="00AC7F15"/>
    <w:rsid w:val="00AD3271"/>
    <w:rsid w:val="00AD590A"/>
    <w:rsid w:val="00AD5C79"/>
    <w:rsid w:val="00AE1C15"/>
    <w:rsid w:val="00AE439C"/>
    <w:rsid w:val="00AF5BE3"/>
    <w:rsid w:val="00B1041F"/>
    <w:rsid w:val="00B1652B"/>
    <w:rsid w:val="00B16A02"/>
    <w:rsid w:val="00B446F6"/>
    <w:rsid w:val="00B6096A"/>
    <w:rsid w:val="00B930D8"/>
    <w:rsid w:val="00BC463B"/>
    <w:rsid w:val="00C60695"/>
    <w:rsid w:val="00C7528F"/>
    <w:rsid w:val="00CC6F3E"/>
    <w:rsid w:val="00CE2B0A"/>
    <w:rsid w:val="00CE50D1"/>
    <w:rsid w:val="00DB6E32"/>
    <w:rsid w:val="00DD4E28"/>
    <w:rsid w:val="00E14960"/>
    <w:rsid w:val="00E410C3"/>
    <w:rsid w:val="00EA2DFE"/>
    <w:rsid w:val="00EA7C99"/>
    <w:rsid w:val="00EC05BF"/>
    <w:rsid w:val="00EE5078"/>
    <w:rsid w:val="00F16F3B"/>
    <w:rsid w:val="00F24073"/>
    <w:rsid w:val="00F52A26"/>
    <w:rsid w:val="00F63910"/>
    <w:rsid w:val="00F76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F7FA8A"/>
  <w14:defaultImageDpi w14:val="32767"/>
  <w15:chartTrackingRefBased/>
  <w15:docId w15:val="{B95A5CBD-8319-4C25-8151-4BB4FFB56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  <w:ind w:left="28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55FE"/>
    <w:pPr>
      <w:spacing w:after="0" w:line="240" w:lineRule="auto"/>
      <w:ind w:left="288"/>
    </w:pPr>
    <w:rPr>
      <w:rFonts w:ascii="TH SarabunPSK" w:eastAsia="TH SarabunPSK" w:hAnsi="TH SarabunPSK" w:cs="TH SarabunPSK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221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karat Suwannakul</dc:creator>
  <cp:keywords/>
  <dc:description/>
  <cp:lastModifiedBy>Jirawadee Thanakijdomlong</cp:lastModifiedBy>
  <cp:revision>3</cp:revision>
  <dcterms:created xsi:type="dcterms:W3CDTF">2021-07-02T04:43:00Z</dcterms:created>
  <dcterms:modified xsi:type="dcterms:W3CDTF">2021-07-02T04:43:00Z</dcterms:modified>
</cp:coreProperties>
</file>